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1341" w:rsidRPr="00CB003F" w:rsidRDefault="00427665" w:rsidP="00D3060F">
      <w:pPr>
        <w:bidi/>
        <w:rPr>
          <w:rFonts w:cs="B Davat"/>
          <w:rtl/>
          <w:lang w:bidi="fa-IR"/>
        </w:rPr>
      </w:pPr>
      <w:r>
        <w:rPr>
          <w:rFonts w:cs="B Davat"/>
          <w:lang w:bidi="fa-IR"/>
        </w:rPr>
        <w:t xml:space="preserve"> </w:t>
      </w:r>
      <w:r w:rsidR="00A20A57">
        <w:rPr>
          <w:rFonts w:cs="B Davat"/>
          <w:lang w:bidi="fa-IR"/>
        </w:rPr>
        <w:t xml:space="preserve">                      </w:t>
      </w: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763"/>
        <w:gridCol w:w="3706"/>
      </w:tblGrid>
      <w:tr w:rsidR="004C6E3C" w:rsidRPr="00CB003F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CB003F" w:rsidRDefault="004C6E3C" w:rsidP="004C6E3C">
            <w:pPr>
              <w:bidi/>
              <w:spacing w:after="0" w:line="240" w:lineRule="auto"/>
              <w:rPr>
                <w:rFonts w:ascii="Arial" w:hAnsi="Arial" w:cs="B Davat"/>
                <w:bCs/>
                <w:rtl/>
                <w:lang w:bidi="fa-IR"/>
              </w:rPr>
            </w:pPr>
            <w:r w:rsidRPr="00CB003F">
              <w:rPr>
                <w:rFonts w:ascii="Arial" w:hAnsi="Arial" w:cs="B Davat" w:hint="cs"/>
                <w:bCs/>
                <w:rtl/>
              </w:rPr>
              <w:t xml:space="preserve">جزئيات </w:t>
            </w:r>
            <w:r w:rsidRPr="00CB003F">
              <w:rPr>
                <w:rFonts w:ascii="Arial" w:hAnsi="Arial" w:cs="B Davat" w:hint="cs"/>
                <w:bCs/>
                <w:rtl/>
                <w:lang w:bidi="fa-IR"/>
              </w:rPr>
              <w:t>مطالعه</w:t>
            </w:r>
          </w:p>
        </w:tc>
      </w:tr>
      <w:tr w:rsidR="004C6E3C" w:rsidRPr="00CB003F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B003F" w:rsidRDefault="004C6E3C" w:rsidP="00913D37">
            <w:pPr>
              <w:bidi/>
              <w:spacing w:after="0" w:line="240" w:lineRule="auto"/>
              <w:jc w:val="center"/>
              <w:rPr>
                <w:rFonts w:cs="B Davat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Davat"/>
                <w:sz w:val="22"/>
                <w:szCs w:val="22"/>
                <w:rtl/>
                <w:lang w:bidi="fa-IR"/>
              </w:rPr>
            </w:pPr>
            <w:r w:rsidRPr="00CB003F">
              <w:rPr>
                <w:rFonts w:ascii="Arial" w:hAnsi="Arial" w:cs="B Davat" w:hint="cs"/>
                <w:sz w:val="22"/>
                <w:szCs w:val="22"/>
                <w:rtl/>
                <w:lang w:bidi="fa-IR"/>
              </w:rPr>
              <w:t>کد اختصاصي</w:t>
            </w:r>
            <w:r w:rsidRPr="00CB003F">
              <w:rPr>
                <w:rFonts w:ascii="Arial" w:hAnsi="Arial" w:cs="B Davat" w:hint="cs"/>
                <w:sz w:val="22"/>
                <w:szCs w:val="22"/>
                <w:rtl/>
                <w:lang w:bidi="ar-SA"/>
              </w:rPr>
              <w:t xml:space="preserve"> مصوبه اخلاق</w:t>
            </w:r>
          </w:p>
        </w:tc>
      </w:tr>
      <w:tr w:rsidR="004C6E3C" w:rsidRPr="00CB003F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B003F" w:rsidRDefault="004C6E3C" w:rsidP="00913D37">
            <w:pPr>
              <w:pStyle w:val="NoSpacing"/>
              <w:bidi/>
              <w:jc w:val="center"/>
              <w:rPr>
                <w:rFonts w:cs="B Davat"/>
                <w:sz w:val="22"/>
                <w:szCs w:val="22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Davat"/>
                <w:sz w:val="22"/>
                <w:szCs w:val="22"/>
                <w:rtl/>
                <w:lang w:bidi="fa-IR"/>
              </w:rPr>
            </w:pPr>
            <w:r w:rsidRPr="00CB003F">
              <w:rPr>
                <w:rFonts w:ascii="Arial" w:hAnsi="Arial" w:cs="B Davat" w:hint="cs"/>
                <w:sz w:val="22"/>
                <w:szCs w:val="22"/>
                <w:rtl/>
                <w:lang w:bidi="ar-SA"/>
              </w:rPr>
              <w:t>محل اجراي مطالعه</w:t>
            </w:r>
          </w:p>
        </w:tc>
      </w:tr>
      <w:tr w:rsidR="004C6E3C" w:rsidRPr="00CB003F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B003F" w:rsidRDefault="004C6E3C" w:rsidP="00913D37">
            <w:pPr>
              <w:pStyle w:val="NoSpacing"/>
              <w:bidi/>
              <w:jc w:val="center"/>
              <w:rPr>
                <w:rFonts w:cs="B Davat"/>
                <w:sz w:val="22"/>
                <w:szCs w:val="22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Davat"/>
                <w:sz w:val="22"/>
                <w:szCs w:val="22"/>
              </w:rPr>
            </w:pPr>
            <w:r w:rsidRPr="00CB003F">
              <w:rPr>
                <w:rFonts w:ascii="Arial" w:hAnsi="Arial" w:cs="B Davat" w:hint="cs"/>
                <w:sz w:val="22"/>
                <w:szCs w:val="22"/>
                <w:rtl/>
                <w:lang w:bidi="ar-SA"/>
              </w:rPr>
              <w:t>عنوان مطالعه</w:t>
            </w:r>
          </w:p>
        </w:tc>
      </w:tr>
      <w:tr w:rsidR="004C6E3C" w:rsidRPr="00CB003F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B003F" w:rsidRDefault="004C6E3C" w:rsidP="00913D37">
            <w:pPr>
              <w:pStyle w:val="NoSpacing"/>
              <w:bidi/>
              <w:jc w:val="center"/>
              <w:rPr>
                <w:rFonts w:cs="B Davat"/>
                <w:sz w:val="22"/>
                <w:szCs w:val="22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Davat"/>
                <w:sz w:val="22"/>
                <w:szCs w:val="22"/>
                <w:rtl/>
                <w:lang w:bidi="ar-SA"/>
              </w:rPr>
            </w:pP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t>نام پژوهشگر اصلي</w:t>
            </w:r>
          </w:p>
        </w:tc>
      </w:tr>
      <w:tr w:rsidR="004C6E3C" w:rsidRPr="00CB003F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CB003F" w:rsidRDefault="004C6E3C" w:rsidP="00913D37">
            <w:pPr>
              <w:pStyle w:val="NoSpacing"/>
              <w:bidi/>
              <w:jc w:val="center"/>
              <w:rPr>
                <w:rFonts w:cs="B Davat"/>
                <w:sz w:val="22"/>
                <w:szCs w:val="22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Davat"/>
                <w:sz w:val="22"/>
                <w:szCs w:val="22"/>
                <w:rtl/>
                <w:lang w:bidi="ar-SA"/>
              </w:rPr>
            </w:pPr>
            <w:r w:rsidRPr="00CB003F">
              <w:rPr>
                <w:rFonts w:ascii="Arial" w:hAnsi="Arial" w:cs="B Davat" w:hint="cs"/>
                <w:sz w:val="22"/>
                <w:szCs w:val="22"/>
                <w:rtl/>
                <w:lang w:bidi="ar-SA"/>
              </w:rPr>
              <w:t>آدرس محل کار پژوهشگر اصلي</w:t>
            </w:r>
          </w:p>
        </w:tc>
      </w:tr>
      <w:tr w:rsidR="004C6E3C" w:rsidRPr="00CB003F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CB003F" w:rsidRDefault="004C6E3C" w:rsidP="00913D37">
            <w:pPr>
              <w:bidi/>
              <w:spacing w:after="0"/>
              <w:jc w:val="center"/>
              <w:rPr>
                <w:rFonts w:cs="B Davat"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Davat"/>
                <w:sz w:val="22"/>
                <w:szCs w:val="22"/>
                <w:lang w:bidi="fa-IR"/>
              </w:rPr>
            </w:pPr>
            <w:r w:rsidRPr="00CB003F">
              <w:rPr>
                <w:rFonts w:ascii="Arial" w:hAnsi="Arial" w:cs="B Davat" w:hint="cs"/>
                <w:sz w:val="22"/>
                <w:szCs w:val="22"/>
                <w:rtl/>
                <w:lang w:bidi="ar-SA"/>
              </w:rPr>
              <w:t>مشخصات سرمايه</w:t>
            </w:r>
            <w:r w:rsidRPr="00CB003F">
              <w:rPr>
                <w:rFonts w:ascii="Arial" w:hAnsi="Arial" w:cs="B Davat" w:hint="cs"/>
                <w:sz w:val="22"/>
                <w:szCs w:val="22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CB003F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CB003F" w:rsidRDefault="004C6E3C" w:rsidP="00751E3A">
            <w:pPr>
              <w:bidi/>
              <w:spacing w:after="0"/>
              <w:rPr>
                <w:rFonts w:cs="B Davat"/>
                <w:color w:val="7F7F7F" w:themeColor="text1" w:themeTint="80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Davat"/>
                <w:sz w:val="22"/>
                <w:szCs w:val="22"/>
                <w:rtl/>
                <w:lang w:bidi="ar-SA"/>
              </w:rPr>
            </w:pP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t>تاريخ شروع مطالعه</w:t>
            </w:r>
          </w:p>
        </w:tc>
      </w:tr>
      <w:tr w:rsidR="004C6E3C" w:rsidRPr="00CB003F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CB003F" w:rsidRDefault="004C6E3C" w:rsidP="004C6E3C">
            <w:pPr>
              <w:bidi/>
              <w:spacing w:after="0"/>
              <w:jc w:val="center"/>
              <w:rPr>
                <w:rFonts w:cs="B Davat"/>
                <w:color w:val="7F7F7F" w:themeColor="text1" w:themeTint="80"/>
                <w:rtl/>
                <w:lang w:bidi="fa-IR"/>
              </w:rPr>
            </w:pP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CB003F" w:rsidRDefault="004C6E3C" w:rsidP="001A412A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تاريخ اتمام/ تاريخ پيش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CB003F" w:rsidRDefault="002D4DE7" w:rsidP="00381341">
      <w:pPr>
        <w:bidi/>
        <w:jc w:val="center"/>
        <w:rPr>
          <w:rFonts w:cs="B Davat"/>
          <w:rtl/>
          <w:lang w:bidi="fa-IR"/>
        </w:rPr>
      </w:pPr>
      <w:r w:rsidRPr="00CB003F">
        <w:rPr>
          <w:rFonts w:cs="B Davat" w:hint="cs"/>
          <w:rtl/>
          <w:lang w:bidi="fa-IR"/>
        </w:rPr>
        <w:t>چک</w:t>
      </w:r>
      <w:r w:rsidRPr="00CB003F">
        <w:rPr>
          <w:rFonts w:cs="B Davat" w:hint="cs"/>
          <w:rtl/>
          <w:lang w:bidi="fa-IR"/>
        </w:rPr>
        <w:softHyphen/>
        <w:t>ل</w:t>
      </w:r>
      <w:r w:rsidR="006F381D" w:rsidRPr="00CB003F">
        <w:rPr>
          <w:rFonts w:cs="B Davat" w:hint="cs"/>
          <w:rtl/>
          <w:lang w:bidi="fa-IR"/>
        </w:rPr>
        <w:t>ي</w:t>
      </w:r>
      <w:r w:rsidRPr="00CB003F">
        <w:rPr>
          <w:rFonts w:cs="B Davat" w:hint="cs"/>
          <w:rtl/>
          <w:lang w:bidi="fa-IR"/>
        </w:rPr>
        <w:t>ست نظارت بر مطالعه</w:t>
      </w:r>
      <w:r w:rsidRPr="00CB003F">
        <w:rPr>
          <w:rFonts w:cs="B Davat" w:hint="cs"/>
          <w:rtl/>
          <w:lang w:bidi="fa-IR"/>
        </w:rPr>
        <w:softHyphen/>
      </w:r>
      <w:r w:rsidR="006F381D" w:rsidRPr="00CB003F">
        <w:rPr>
          <w:rFonts w:cs="B Davat" w:hint="cs"/>
          <w:rtl/>
          <w:lang w:bidi="fa-IR"/>
        </w:rPr>
        <w:t>ي</w:t>
      </w:r>
      <w:r w:rsidRPr="00CB003F">
        <w:rPr>
          <w:rFonts w:cs="B Davat" w:hint="cs"/>
          <w:rtl/>
          <w:lang w:bidi="fa-IR"/>
        </w:rPr>
        <w:t xml:space="preserve"> پژوهش</w:t>
      </w:r>
      <w:r w:rsidR="006F381D" w:rsidRPr="00CB003F">
        <w:rPr>
          <w:rFonts w:cs="B Davat" w:hint="cs"/>
          <w:rtl/>
          <w:lang w:bidi="fa-IR"/>
        </w:rPr>
        <w:t>ي</w:t>
      </w:r>
    </w:p>
    <w:p w:rsidR="00542A0A" w:rsidRPr="00CB003F" w:rsidRDefault="00542A0A" w:rsidP="00C56932">
      <w:pPr>
        <w:bidi/>
        <w:jc w:val="center"/>
        <w:rPr>
          <w:rFonts w:cs="B Davat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777"/>
        <w:gridCol w:w="777"/>
        <w:gridCol w:w="7896"/>
      </w:tblGrid>
      <w:tr w:rsidR="004C6E3C" w:rsidRPr="00CB003F" w:rsidTr="00751E3A">
        <w:trPr>
          <w:trHeight w:val="347"/>
        </w:trPr>
        <w:tc>
          <w:tcPr>
            <w:tcW w:w="411" w:type="pct"/>
            <w:shd w:val="clear" w:color="auto" w:fill="95B3D7" w:themeFill="accent1" w:themeFillTint="99"/>
            <w:vAlign w:val="center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11" w:type="pct"/>
            <w:shd w:val="clear" w:color="auto" w:fill="95B3D7" w:themeFill="accent1" w:themeFillTint="99"/>
            <w:vAlign w:val="center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178" w:type="pct"/>
            <w:shd w:val="clear" w:color="auto" w:fill="95B3D7" w:themeFill="accent1" w:themeFillTint="99"/>
            <w:vAlign w:val="center"/>
          </w:tcPr>
          <w:p w:rsidR="004C6E3C" w:rsidRPr="00CB003F" w:rsidRDefault="004C6E3C" w:rsidP="001A412A">
            <w:pPr>
              <w:bidi/>
              <w:spacing w:after="0"/>
              <w:rPr>
                <w:rFonts w:ascii="Arial" w:hAnsi="Arial" w:cs="B Davat"/>
                <w:bCs/>
                <w:rtl/>
              </w:rPr>
            </w:pPr>
          </w:p>
        </w:tc>
      </w:tr>
      <w:tr w:rsidR="004C6E3C" w:rsidRPr="00CB003F" w:rsidTr="00751E3A">
        <w:tc>
          <w:tcPr>
            <w:tcW w:w="411" w:type="pct"/>
            <w:shd w:val="clear" w:color="auto" w:fill="FFFFFF"/>
            <w:vAlign w:val="center"/>
          </w:tcPr>
          <w:p w:rsidR="004C6E3C" w:rsidRPr="00CB003F" w:rsidRDefault="004C6E3C" w:rsidP="001A412A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1" w:type="pct"/>
            <w:shd w:val="clear" w:color="auto" w:fill="FFFFFF"/>
            <w:vAlign w:val="center"/>
          </w:tcPr>
          <w:p w:rsidR="004C6E3C" w:rsidRPr="00CB003F" w:rsidRDefault="004C6E3C" w:rsidP="001A412A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78" w:type="pct"/>
            <w:shd w:val="clear" w:color="auto" w:fill="DBE5F1"/>
            <w:vAlign w:val="center"/>
          </w:tcPr>
          <w:p w:rsidR="004C6E3C" w:rsidRPr="00CB003F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Davat"/>
                <w:b/>
                <w:sz w:val="22"/>
                <w:szCs w:val="22"/>
                <w:lang w:bidi="ar-SA"/>
              </w:rPr>
            </w:pP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</w:tbl>
    <w:p w:rsidR="00D01709" w:rsidRPr="00CB003F" w:rsidRDefault="00D01709" w:rsidP="00C56932">
      <w:pPr>
        <w:pStyle w:val="ListParagraph"/>
        <w:bidi/>
        <w:spacing w:after="0"/>
        <w:jc w:val="lowKashida"/>
        <w:rPr>
          <w:rFonts w:cs="B Davat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08"/>
        <w:gridCol w:w="812"/>
        <w:gridCol w:w="776"/>
        <w:gridCol w:w="6373"/>
      </w:tblGrid>
      <w:tr w:rsidR="00DC0C23" w:rsidRPr="00CB003F" w:rsidTr="00751E3A">
        <w:trPr>
          <w:trHeight w:val="347"/>
        </w:trPr>
        <w:tc>
          <w:tcPr>
            <w:tcW w:w="796" w:type="pct"/>
            <w:shd w:val="clear" w:color="auto" w:fill="95B3D7" w:themeFill="accent1" w:themeFillTint="99"/>
            <w:vAlign w:val="center"/>
          </w:tcPr>
          <w:p w:rsidR="00DC0C23" w:rsidRPr="00CB003F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29" w:type="pct"/>
            <w:shd w:val="clear" w:color="auto" w:fill="95B3D7" w:themeFill="accent1" w:themeFillTint="99"/>
            <w:vAlign w:val="center"/>
          </w:tcPr>
          <w:p w:rsidR="00DC0C23" w:rsidRPr="00CB003F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10" w:type="pct"/>
            <w:shd w:val="clear" w:color="auto" w:fill="95B3D7" w:themeFill="accent1" w:themeFillTint="99"/>
            <w:vAlign w:val="center"/>
          </w:tcPr>
          <w:p w:rsidR="00DC0C23" w:rsidRPr="00CB003F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65" w:type="pct"/>
            <w:shd w:val="clear" w:color="auto" w:fill="95B3D7" w:themeFill="accent1" w:themeFillTint="99"/>
            <w:vAlign w:val="center"/>
          </w:tcPr>
          <w:p w:rsidR="00DC0C23" w:rsidRPr="00CB003F" w:rsidRDefault="00DC0C23" w:rsidP="00AE1C55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b/>
                <w:bCs/>
                <w:rtl/>
                <w:lang w:bidi="fa-IR"/>
              </w:rPr>
              <w:t>مستندات مربوط به فرم رضايت</w:t>
            </w:r>
            <w:r w:rsidRPr="00CB003F">
              <w:rPr>
                <w:rFonts w:cs="B Davat" w:hint="cs"/>
                <w:b/>
                <w:bCs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CB003F" w:rsidTr="00751E3A">
        <w:tc>
          <w:tcPr>
            <w:tcW w:w="796" w:type="pct"/>
            <w:shd w:val="clear" w:color="auto" w:fill="FFFFFF"/>
            <w:vAlign w:val="center"/>
          </w:tcPr>
          <w:p w:rsidR="00DC0C23" w:rsidRPr="00CB003F" w:rsidRDefault="00DC0C23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DC0C23" w:rsidRPr="00CB003F" w:rsidRDefault="00DC0C23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DC0C23" w:rsidRPr="00CB003F" w:rsidRDefault="00DC0C23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DC0C23" w:rsidRPr="00CB003F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Davat"/>
                <w:b/>
                <w:sz w:val="22"/>
                <w:szCs w:val="22"/>
                <w:lang w:bidi="ar-SA"/>
              </w:rPr>
            </w:pP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t>آيا کليه فرم</w:t>
            </w: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softHyphen/>
              <w:t>هاي تکميل شده</w:t>
            </w: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CB003F">
              <w:rPr>
                <w:rFonts w:cs="B Davat" w:hint="cs"/>
                <w:sz w:val="22"/>
                <w:szCs w:val="22"/>
                <w:rtl/>
                <w:lang w:bidi="fa-IR"/>
              </w:rPr>
              <w:t>سايت</w:t>
            </w: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t xml:space="preserve"> مطالعه موجود مي</w:t>
            </w: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softHyphen/>
              <w:t>باشد؟</w:t>
            </w:r>
          </w:p>
        </w:tc>
      </w:tr>
      <w:tr w:rsidR="00DC0C23" w:rsidRPr="00CB003F" w:rsidTr="00751E3A">
        <w:tc>
          <w:tcPr>
            <w:tcW w:w="796" w:type="pct"/>
            <w:shd w:val="clear" w:color="auto" w:fill="FFFFFF"/>
            <w:vAlign w:val="center"/>
          </w:tcPr>
          <w:p w:rsidR="00DC0C23" w:rsidRPr="00CB003F" w:rsidRDefault="00DC0C23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DC0C23" w:rsidRPr="00CB003F" w:rsidRDefault="00DC0C23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DC0C23" w:rsidRPr="00CB003F" w:rsidRDefault="00DC0C23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DC0C23" w:rsidRPr="00CB003F" w:rsidRDefault="00DC0C23" w:rsidP="004871FE">
            <w:pPr>
              <w:bidi/>
              <w:spacing w:after="0"/>
              <w:jc w:val="lowKashida"/>
              <w:rPr>
                <w:rFonts w:ascii="Arial" w:hAnsi="Arial" w:cs="B Davat"/>
                <w:b/>
                <w:rtl/>
              </w:rPr>
            </w:pPr>
            <w:r w:rsidRPr="00CB003F">
              <w:rPr>
                <w:rFonts w:cs="B Davat" w:hint="cs"/>
                <w:rtl/>
                <w:lang w:bidi="fa-IR"/>
              </w:rPr>
              <w:t>آيا تاريخ امضاي فرم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باشد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درصورت عدم توانايي فرد شرکت کننده جهت تصميم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درصورتيکه مطالعه کارآزمايي باليني است که مداخل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lastRenderedPageBreak/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هدف انجام مطالعه و تاکيد بر پژوهشي بودن تمامي بررسي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BA0818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ريسک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، مشکلات و ناراحتي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مزاياي اختصاصي</w:t>
            </w:r>
            <w:r w:rsidR="006F7874" w:rsidRPr="00CB003F">
              <w:rPr>
                <w:rFonts w:cs="B Davat" w:hint="cs"/>
                <w:rtl/>
                <w:lang w:bidi="fa-IR"/>
              </w:rPr>
              <w:t xml:space="preserve"> </w:t>
            </w:r>
            <w:r w:rsidRPr="00CB003F">
              <w:rPr>
                <w:rFonts w:cs="B Davat" w:hint="cs"/>
                <w:rtl/>
                <w:lang w:bidi="fa-IR"/>
              </w:rPr>
              <w:t>ناشي از شرکت در مطالعه و در طي انجام آن به طور کامل و شفاف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آگاهي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ي لازم درخصوص احتمال عدم به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روش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 در مقايسه با روش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ي ب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تواند از آن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 به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امکان درمان و يا جبران خسارت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4871FE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تاييد و تصويب مطالعه توسط شوراي پژوهشي و کميت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ي اخلاق در پژوهش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4871FE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3A1B5F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lastRenderedPageBreak/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3A1B5F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3A1B5F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امکان و لزوم اخذ رضايت آگاهان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 xml:space="preserve">ي </w:t>
            </w:r>
            <w:r w:rsidRPr="00CB003F">
              <w:rPr>
                <w:rFonts w:cs="B Davat" w:hint="cs"/>
                <w:u w:val="single"/>
                <w:rtl/>
                <w:lang w:bidi="fa-IR"/>
              </w:rPr>
              <w:t>مجدد</w:t>
            </w:r>
            <w:r w:rsidRPr="00CB003F">
              <w:rPr>
                <w:rFonts w:cs="B Davat" w:hint="cs"/>
                <w:rtl/>
                <w:lang w:bidi="fa-IR"/>
              </w:rPr>
              <w:t xml:space="preserve"> در صورت نياز به انجام پژوهش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هاي بيشتر و يا استفاده</w:t>
            </w:r>
            <w:r w:rsidRPr="00CB003F">
              <w:rPr>
                <w:rFonts w:cs="B Davat"/>
                <w:rtl/>
                <w:lang w:bidi="fa-IR"/>
              </w:rPr>
              <w:softHyphen/>
            </w:r>
            <w:r w:rsidRPr="00CB003F">
              <w:rPr>
                <w:rFonts w:cs="B Davat" w:hint="cs"/>
                <w:rtl/>
                <w:lang w:bidi="fa-IR"/>
              </w:rPr>
              <w:t xml:space="preserve">هاي ديگري علاوه بر موارد ذکر شده در فرم </w:t>
            </w:r>
            <w:r w:rsidR="00BA0818" w:rsidRPr="00CB003F">
              <w:rPr>
                <w:rFonts w:cs="B Davat" w:hint="cs"/>
                <w:rtl/>
                <w:lang w:bidi="fa-IR"/>
              </w:rPr>
              <w:t>رضايت اوليه و يا مواجهه با ريسک</w:t>
            </w:r>
            <w:r w:rsidR="00BA0818" w:rsidRPr="00CB003F">
              <w:rPr>
                <w:rFonts w:cs="B Davat"/>
                <w:rtl/>
                <w:lang w:bidi="fa-IR"/>
              </w:rPr>
              <w:softHyphen/>
            </w:r>
            <w:r w:rsidRPr="00CB003F">
              <w:rPr>
                <w:rFonts w:cs="B Davat" w:hint="cs"/>
                <w:rtl/>
                <w:lang w:bidi="fa-IR"/>
              </w:rPr>
              <w:t>ها و خطرات پيش بيني نشده، در طي روند اجراي مطالعه و يا بعد از اتمام آن، 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3A1B5F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CB003F">
              <w:rPr>
                <w:rFonts w:cs="B Davat" w:hint="cs"/>
                <w:rtl/>
                <w:lang w:bidi="fa-IR"/>
              </w:rPr>
              <w:t xml:space="preserve"> ارتباط در هنگام ايجاد سوالات، </w:t>
            </w:r>
            <w:r w:rsidRPr="00CB003F">
              <w:rPr>
                <w:rFonts w:cs="B Davat" w:hint="cs"/>
                <w:rtl/>
                <w:lang w:bidi="fa-IR"/>
              </w:rPr>
              <w:t>مشکلات و يا عوارض ناشي از مطالعه براي شرکت</w:t>
            </w:r>
            <w:r w:rsidRPr="00CB003F">
              <w:rPr>
                <w:rFonts w:cs="B Davat"/>
                <w:rtl/>
                <w:lang w:bidi="fa-IR"/>
              </w:rPr>
              <w:softHyphen/>
            </w:r>
            <w:r w:rsidRPr="00CB003F">
              <w:rPr>
                <w:rFonts w:cs="B Davat" w:hint="cs"/>
                <w:rtl/>
                <w:lang w:bidi="fa-IR"/>
              </w:rPr>
              <w:t>کننده،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3A1B5F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مدت زمان پيش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  <w:tr w:rsidR="003A1B5F" w:rsidRPr="00CB003F" w:rsidTr="00751E3A">
        <w:tc>
          <w:tcPr>
            <w:tcW w:w="796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29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10" w:type="pct"/>
            <w:shd w:val="clear" w:color="auto" w:fill="FFFFFF"/>
            <w:vAlign w:val="center"/>
          </w:tcPr>
          <w:p w:rsidR="003A1B5F" w:rsidRPr="00CB003F" w:rsidRDefault="003A1B5F" w:rsidP="003A1B5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65" w:type="pct"/>
            <w:shd w:val="clear" w:color="auto" w:fill="DBE5F1"/>
          </w:tcPr>
          <w:p w:rsidR="003A1B5F" w:rsidRPr="00CB003F" w:rsidRDefault="003A1B5F" w:rsidP="003A1B5F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CB003F" w:rsidRDefault="00192615" w:rsidP="00B05A9A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192615" w:rsidRPr="00CB003F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CB003F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CB003F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CB003F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CB003F" w:rsidRDefault="00192615" w:rsidP="00AE1C55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b/>
                <w:bCs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CB003F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CB003F" w:rsidRDefault="00192615" w:rsidP="00AE1C5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B003F" w:rsidRDefault="00192615" w:rsidP="00AE1C5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B003F" w:rsidRDefault="00192615" w:rsidP="00AE1C5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B003F" w:rsidRDefault="00192615" w:rsidP="00AE1C55">
            <w:pPr>
              <w:bidi/>
              <w:spacing w:after="0"/>
              <w:jc w:val="lowKashida"/>
              <w:rPr>
                <w:rFonts w:ascii="Arial" w:hAnsi="Arial" w:cs="B Davat"/>
                <w:b/>
              </w:rPr>
            </w:pPr>
            <w:r w:rsidRPr="00CB003F">
              <w:rPr>
                <w:rFonts w:cs="B Davat" w:hint="cs"/>
                <w:rtl/>
                <w:lang w:bidi="fa-IR"/>
              </w:rPr>
              <w:t>آيا راهنما/ دستورالعملي جهت استفاد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CB003F" w:rsidTr="00AE1C55">
        <w:tc>
          <w:tcPr>
            <w:tcW w:w="803" w:type="pct"/>
            <w:shd w:val="clear" w:color="auto" w:fill="FFFFFF"/>
            <w:vAlign w:val="center"/>
          </w:tcPr>
          <w:p w:rsidR="00192615" w:rsidRPr="00CB003F" w:rsidRDefault="00192615" w:rsidP="00AE1C5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B003F" w:rsidRDefault="00192615" w:rsidP="00AE1C5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B003F" w:rsidRDefault="00192615" w:rsidP="00AE1C5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B003F" w:rsidRDefault="00192615" w:rsidP="00AE1C55">
            <w:pPr>
              <w:bidi/>
              <w:spacing w:after="0"/>
              <w:jc w:val="lowKashida"/>
              <w:rPr>
                <w:rFonts w:ascii="Arial" w:hAnsi="Arial" w:cs="B Davat"/>
                <w:b/>
                <w:rtl/>
              </w:rPr>
            </w:pPr>
            <w:r w:rsidRPr="00CB003F">
              <w:rPr>
                <w:rFonts w:cs="B Davat" w:hint="cs"/>
                <w:rtl/>
                <w:lang w:bidi="fa-IR"/>
              </w:rPr>
              <w:t>آيا اطلاعات ثبت شد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CB003F">
              <w:rPr>
                <w:rFonts w:cs="B Davat"/>
                <w:rtl/>
                <w:lang w:bidi="fa-IR"/>
              </w:rPr>
              <w:softHyphen/>
            </w:r>
            <w:r w:rsidRPr="00CB003F">
              <w:rPr>
                <w:rFonts w:cs="B Davat" w:hint="cs"/>
                <w:rtl/>
                <w:lang w:bidi="fa-IR"/>
              </w:rPr>
              <w:t>ها ب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 xml:space="preserve">دست آمده است) در </w:t>
            </w:r>
            <w:r w:rsidR="007D2428" w:rsidRPr="00CB003F">
              <w:rPr>
                <w:rFonts w:cs="B Davat" w:hint="cs"/>
                <w:rtl/>
                <w:lang w:bidi="fa-IR"/>
              </w:rPr>
              <w:t>سايت</w:t>
            </w:r>
            <w:r w:rsidRPr="00CB003F">
              <w:rPr>
                <w:rFonts w:cs="B Davat" w:hint="cs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CB003F" w:rsidTr="00AE1C55">
        <w:tc>
          <w:tcPr>
            <w:tcW w:w="803" w:type="pct"/>
            <w:shd w:val="clear" w:color="auto" w:fill="FFFFFF"/>
            <w:vAlign w:val="center"/>
          </w:tcPr>
          <w:p w:rsidR="00192615" w:rsidRPr="00CB003F" w:rsidRDefault="00192615" w:rsidP="00AE1C5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B003F" w:rsidRDefault="00192615" w:rsidP="00AE1C5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B003F" w:rsidRDefault="00192615" w:rsidP="00AE1C5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B003F" w:rsidRDefault="00192615" w:rsidP="00AE1C55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مستنداتي دال بر گزارش عوارض ناخواسته به کميت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ي اخلاق در پژوهش تصويب کنند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ي طرح وجود دارد (مانند نسخ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از گزارش عارضه، طي نام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CB003F" w:rsidTr="00AE1C55">
        <w:tc>
          <w:tcPr>
            <w:tcW w:w="803" w:type="pct"/>
            <w:shd w:val="clear" w:color="auto" w:fill="FFFFFF"/>
            <w:vAlign w:val="center"/>
          </w:tcPr>
          <w:p w:rsidR="00192615" w:rsidRPr="00CB003F" w:rsidRDefault="00192615" w:rsidP="0019261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B003F" w:rsidRDefault="00192615" w:rsidP="0019261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B003F" w:rsidRDefault="00192615" w:rsidP="00192615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B003F" w:rsidRDefault="00192615" w:rsidP="00192615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نسخ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اي از تاييديه</w:t>
            </w:r>
            <w:r w:rsidRPr="00CB003F">
              <w:rPr>
                <w:rFonts w:cs="B Davat"/>
                <w:vertAlign w:val="subscript"/>
                <w:rtl/>
                <w:lang w:bidi="fa-IR"/>
              </w:rPr>
              <w:softHyphen/>
            </w:r>
            <w:r w:rsidRPr="00CB003F">
              <w:rPr>
                <w:rFonts w:cs="B Davat" w:hint="cs"/>
                <w:rtl/>
                <w:lang w:bidi="fa-IR"/>
              </w:rPr>
              <w:t>ي کميت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باشد؟</w:t>
            </w:r>
          </w:p>
        </w:tc>
      </w:tr>
      <w:tr w:rsidR="00192615" w:rsidRPr="00CB003F" w:rsidTr="00AE1C55">
        <w:tc>
          <w:tcPr>
            <w:tcW w:w="803" w:type="pct"/>
            <w:shd w:val="clear" w:color="auto" w:fill="FFFFFF"/>
            <w:vAlign w:val="center"/>
          </w:tcPr>
          <w:p w:rsidR="00192615" w:rsidRPr="00CB003F" w:rsidRDefault="00192615" w:rsidP="004C59BC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B003F" w:rsidRDefault="00192615" w:rsidP="004C59BC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B003F" w:rsidRDefault="00192615" w:rsidP="004C59BC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B003F" w:rsidRDefault="00192615" w:rsidP="004C59BC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CB003F" w:rsidTr="00AE1C55">
        <w:tc>
          <w:tcPr>
            <w:tcW w:w="803" w:type="pct"/>
            <w:shd w:val="clear" w:color="auto" w:fill="FFFFFF"/>
            <w:vAlign w:val="center"/>
          </w:tcPr>
          <w:p w:rsidR="00192615" w:rsidRPr="00CB003F" w:rsidRDefault="00192615" w:rsidP="004C59BC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CB003F" w:rsidRDefault="00192615" w:rsidP="004C59BC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CB003F" w:rsidRDefault="00192615" w:rsidP="004C59BC">
            <w:pPr>
              <w:bidi/>
              <w:spacing w:after="0"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CB003F" w:rsidRDefault="00192615" w:rsidP="004C59BC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</w:tbl>
    <w:p w:rsidR="00192615" w:rsidRPr="00CB003F" w:rsidRDefault="00192615" w:rsidP="004C59BC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p w:rsidR="00A54F0F" w:rsidRDefault="00A54F0F" w:rsidP="00A54F0F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p w:rsidR="00F54153" w:rsidRDefault="00F54153" w:rsidP="00F54153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p w:rsidR="00F54153" w:rsidRPr="00CB003F" w:rsidRDefault="00F54153" w:rsidP="00F54153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tbl>
      <w:tblPr>
        <w:tblpPr w:leftFromText="180" w:rightFromText="180" w:vertAnchor="text" w:horzAnchor="margin" w:tblpXSpec="center" w:tblpY="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/>
      </w:tblPr>
      <w:tblGrid>
        <w:gridCol w:w="1521"/>
        <w:gridCol w:w="824"/>
        <w:gridCol w:w="740"/>
        <w:gridCol w:w="6384"/>
      </w:tblGrid>
      <w:tr w:rsidR="00A54F0F" w:rsidRPr="00CB003F" w:rsidTr="00A54F0F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CB003F" w:rsidRDefault="00A54F0F" w:rsidP="00A54F0F">
            <w:pPr>
              <w:pStyle w:val="NoSpacing"/>
              <w:bidi/>
              <w:jc w:val="center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CB003F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CB003F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Davat"/>
                <w:bCs/>
                <w:sz w:val="22"/>
                <w:szCs w:val="22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CB003F" w:rsidRDefault="00A54F0F" w:rsidP="00A54F0F">
            <w:pPr>
              <w:bidi/>
              <w:spacing w:after="0"/>
              <w:jc w:val="lowKashida"/>
              <w:rPr>
                <w:rFonts w:cs="B Davat"/>
                <w:rtl/>
                <w:lang w:bidi="fa-IR"/>
              </w:rPr>
            </w:pPr>
            <w:r w:rsidRPr="00CB003F">
              <w:rPr>
                <w:rFonts w:cs="B Davat" w:hint="cs"/>
                <w:b/>
                <w:bCs/>
                <w:rtl/>
                <w:lang w:bidi="fa-IR"/>
              </w:rPr>
              <w:t>مستندات مربوط به اطلاعات تکميلي:</w:t>
            </w:r>
          </w:p>
        </w:tc>
      </w:tr>
      <w:tr w:rsidR="00A54F0F" w:rsidRPr="00CB003F" w:rsidTr="00A54F0F">
        <w:tc>
          <w:tcPr>
            <w:tcW w:w="803" w:type="pct"/>
            <w:shd w:val="clear" w:color="auto" w:fill="FFFFFF"/>
            <w:vAlign w:val="center"/>
          </w:tcPr>
          <w:p w:rsidR="00A54F0F" w:rsidRPr="00CB003F" w:rsidRDefault="00A54F0F" w:rsidP="00A54F0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B003F" w:rsidRDefault="00A54F0F" w:rsidP="00A54F0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B003F" w:rsidRDefault="00A54F0F" w:rsidP="00A54F0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B003F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Davat"/>
                <w:b/>
                <w:sz w:val="22"/>
                <w:szCs w:val="22"/>
                <w:lang w:bidi="ar-SA"/>
              </w:rPr>
            </w:pP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t>آيا شواهد و مستنداتي دال بر تلاش مجري و يا همکاران مطالعه مبني بر ارائه</w:t>
            </w: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softHyphen/>
              <w:t>ي اطلاعات جديد به</w:t>
            </w: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softHyphen/>
              <w:t>دست آمده با نظر مثبت مجري اصلي/ حامي مالي مطالعه و تاييد کميته</w:t>
            </w:r>
            <w:r w:rsidRPr="00CB003F">
              <w:rPr>
                <w:rFonts w:cs="B Davat" w:hint="cs"/>
                <w:sz w:val="22"/>
                <w:szCs w:val="22"/>
                <w:rtl/>
                <w:lang w:bidi="fa-IR"/>
              </w:rPr>
              <w:softHyphen/>
              <w:t xml:space="preserve">ي اخلاق به شرکت کنندگان در مطالعه وجود دارد؟   </w:t>
            </w:r>
          </w:p>
        </w:tc>
      </w:tr>
      <w:tr w:rsidR="00A54F0F" w:rsidRPr="00CB003F" w:rsidTr="00A54F0F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A54F0F" w:rsidRPr="00CB003F" w:rsidRDefault="00A54F0F" w:rsidP="00A54F0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cs"/>
                <w:rtl/>
              </w:rPr>
              <w:t>موضوعيت ندارد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CB003F" w:rsidRDefault="00A54F0F" w:rsidP="00A54F0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خي</w:t>
            </w:r>
            <w:r w:rsidRPr="00CB003F">
              <w:rPr>
                <w:rFonts w:cs="B Davat" w:hint="cs"/>
                <w:rtl/>
              </w:rPr>
              <w:t>ر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CB003F" w:rsidRDefault="00A54F0F" w:rsidP="00A54F0F">
            <w:pPr>
              <w:bidi/>
              <w:jc w:val="center"/>
              <w:rPr>
                <w:rFonts w:cs="B Davat"/>
              </w:rPr>
            </w:pPr>
            <w:r w:rsidRPr="00CB003F">
              <w:rPr>
                <w:rFonts w:cs="B Davat" w:hint="eastAsia"/>
                <w:rtl/>
              </w:rPr>
              <w:t>بله</w:t>
            </w:r>
            <w:r w:rsidRPr="00CB003F">
              <w:rPr>
                <w:rFonts w:ascii="MS Mincho" w:eastAsia="MS Mincho" w:hAnsi="MS Mincho" w:cs="MS Mincho" w:hint="eastAsia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CB003F" w:rsidRDefault="00A54F0F" w:rsidP="00A54F0F">
            <w:pPr>
              <w:bidi/>
              <w:spacing w:after="0"/>
              <w:jc w:val="lowKashida"/>
              <w:rPr>
                <w:rFonts w:ascii="Arial" w:hAnsi="Arial" w:cs="B Davat"/>
                <w:b/>
              </w:rPr>
            </w:pPr>
            <w:r w:rsidRPr="00CB003F">
              <w:rPr>
                <w:rFonts w:cs="B Davat" w:hint="cs"/>
                <w:rtl/>
                <w:lang w:bidi="fa-IR"/>
              </w:rPr>
              <w:t>آيا درصورتيکه اين اطلاعات بر روي تصميم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گيري شرکت کنندگان مبن</w:t>
            </w:r>
            <w:r w:rsidR="007D2428" w:rsidRPr="00CB003F">
              <w:rPr>
                <w:rFonts w:cs="B Davat" w:hint="cs"/>
                <w:rtl/>
                <w:lang w:bidi="fa-IR"/>
              </w:rPr>
              <w:t>ي</w:t>
            </w:r>
            <w:r w:rsidRPr="00CB003F">
              <w:rPr>
                <w:rFonts w:cs="B Davat" w:hint="cs"/>
                <w:rtl/>
                <w:lang w:bidi="fa-IR"/>
              </w:rPr>
              <w:t xml:space="preserve"> بر ادامه شرکت در مطالعه و يا خروج از آن تاثيرگذار مي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باشد، مستنداتي مبني بر رضايت مجدد افراد به ادامه</w:t>
            </w:r>
            <w:r w:rsidRPr="00CB003F">
              <w:rPr>
                <w:rFonts w:cs="B Davat" w:hint="cs"/>
                <w:rtl/>
                <w:lang w:bidi="fa-IR"/>
              </w:rPr>
              <w:softHyphen/>
              <w:t>ي مشارکت در مطالعه وجود دارد؟</w:t>
            </w:r>
          </w:p>
        </w:tc>
      </w:tr>
    </w:tbl>
    <w:p w:rsidR="009F0535" w:rsidRPr="00E22169" w:rsidRDefault="00A20A57" w:rsidP="000913BA">
      <w:pPr>
        <w:bidi/>
        <w:spacing w:after="0"/>
        <w:jc w:val="lowKashida"/>
        <w:rPr>
          <w:rFonts w:cs="B Davat"/>
          <w:b/>
          <w:bCs/>
          <w:lang w:bidi="fa-IR"/>
        </w:rPr>
      </w:pPr>
      <w:r w:rsidRPr="00E22169">
        <w:rPr>
          <w:rFonts w:cs="B Davat" w:hint="cs"/>
          <w:b/>
          <w:bCs/>
          <w:rtl/>
          <w:lang w:bidi="fa-IR"/>
        </w:rPr>
        <w:t xml:space="preserve">مستندات درمورد دارو برای طرح های بالینی </w:t>
      </w:r>
    </w:p>
    <w:p w:rsidR="009F0535" w:rsidRPr="00E22169" w:rsidRDefault="00A20A57" w:rsidP="00E22169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  <w:r w:rsidRPr="00E22169">
        <w:rPr>
          <w:rFonts w:cs="B Davat" w:hint="cs"/>
          <w:b/>
          <w:bCs/>
          <w:rtl/>
          <w:lang w:bidi="fa-IR"/>
        </w:rPr>
        <w:t>1-آیا به بیمار در مورد نوع دارو توضیح داده شده ؟</w:t>
      </w:r>
    </w:p>
    <w:p w:rsidR="00A20A57" w:rsidRPr="00E22169" w:rsidRDefault="00A20A57" w:rsidP="00A20A57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p w:rsidR="00A20A57" w:rsidRPr="00E22169" w:rsidRDefault="00A20A57" w:rsidP="00A20A57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p w:rsidR="00A20A57" w:rsidRDefault="00A20A57" w:rsidP="00A20A57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  <w:r w:rsidRPr="00E22169">
        <w:rPr>
          <w:rFonts w:cs="B Davat" w:hint="cs"/>
          <w:b/>
          <w:bCs/>
          <w:rtl/>
          <w:lang w:bidi="fa-IR"/>
        </w:rPr>
        <w:t>2-هزینه دارو بر عهده چه کسی میباشد؟</w:t>
      </w:r>
      <w:r w:rsidR="00E22169" w:rsidRPr="00E22169">
        <w:rPr>
          <w:rFonts w:cs="B Davat" w:hint="cs"/>
          <w:b/>
          <w:bCs/>
          <w:rtl/>
          <w:lang w:bidi="fa-IR"/>
        </w:rPr>
        <w:t>و آیا برای بیمار بار مالی دارد ؟</w:t>
      </w:r>
    </w:p>
    <w:p w:rsidR="00E22169" w:rsidRDefault="00E22169" w:rsidP="00E22169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p w:rsidR="00E22169" w:rsidRDefault="00E22169" w:rsidP="00E22169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p w:rsidR="008518B0" w:rsidRDefault="008518B0" w:rsidP="008518B0">
      <w:pPr>
        <w:bidi/>
        <w:rPr>
          <w:rFonts w:cs="B Titr"/>
          <w:rtl/>
          <w:lang w:bidi="fa-IR"/>
        </w:rPr>
      </w:pPr>
      <w:r w:rsidRPr="008518B0">
        <w:rPr>
          <w:rFonts w:cs="B Titr" w:hint="cs"/>
          <w:rtl/>
          <w:lang w:bidi="fa-IR"/>
        </w:rPr>
        <w:t xml:space="preserve">توضیحات تکمیلی ناظر </w:t>
      </w:r>
      <w:r>
        <w:rPr>
          <w:rFonts w:cs="B Titr" w:hint="cs"/>
          <w:rtl/>
          <w:lang w:bidi="fa-IR"/>
        </w:rPr>
        <w:t>(گزارش نهایی ):</w:t>
      </w:r>
    </w:p>
    <w:p w:rsidR="008518B0" w:rsidRDefault="008518B0" w:rsidP="008518B0">
      <w:pPr>
        <w:bidi/>
        <w:rPr>
          <w:rFonts w:cs="B Titr"/>
          <w:rtl/>
          <w:lang w:bidi="fa-IR"/>
        </w:rPr>
      </w:pPr>
    </w:p>
    <w:p w:rsidR="008518B0" w:rsidRPr="008518B0" w:rsidRDefault="008518B0" w:rsidP="008518B0">
      <w:pPr>
        <w:bidi/>
        <w:rPr>
          <w:rFonts w:cs="B Titr"/>
          <w:rtl/>
          <w:lang w:bidi="fa-IR"/>
        </w:rPr>
      </w:pPr>
    </w:p>
    <w:p w:rsidR="008518B0" w:rsidRDefault="008518B0" w:rsidP="008518B0">
      <w:pPr>
        <w:bidi/>
        <w:rPr>
          <w:rFonts w:cs="B Davat"/>
          <w:rtl/>
          <w:lang w:bidi="fa-IR"/>
        </w:rPr>
      </w:pPr>
    </w:p>
    <w:p w:rsidR="008518B0" w:rsidRPr="008518B0" w:rsidRDefault="008518B0" w:rsidP="008518B0">
      <w:pPr>
        <w:bidi/>
        <w:rPr>
          <w:rFonts w:cs="B Davat"/>
          <w:rtl/>
          <w:lang w:bidi="fa-IR"/>
        </w:rPr>
      </w:pPr>
    </w:p>
    <w:p w:rsidR="00E22169" w:rsidRPr="00E22169" w:rsidRDefault="00E22169" w:rsidP="00E22169">
      <w:pPr>
        <w:bidi/>
        <w:spacing w:after="0"/>
        <w:jc w:val="lowKashida"/>
        <w:rPr>
          <w:rFonts w:cs="B Davat"/>
          <w:b/>
          <w:bCs/>
          <w:lang w:bidi="fa-IR"/>
        </w:rPr>
      </w:pPr>
    </w:p>
    <w:p w:rsidR="009F0535" w:rsidRPr="00CB003F" w:rsidRDefault="009F0535" w:rsidP="009F0535">
      <w:pPr>
        <w:bidi/>
        <w:spacing w:after="0"/>
        <w:jc w:val="lowKashida"/>
        <w:rPr>
          <w:rFonts w:cs="B Davat"/>
          <w:b/>
          <w:bCs/>
          <w:rtl/>
          <w:lang w:bidi="fa-IR"/>
        </w:rPr>
      </w:pPr>
    </w:p>
    <w:tbl>
      <w:tblPr>
        <w:tblpPr w:leftFromText="180" w:rightFromText="180" w:vertAnchor="text" w:horzAnchor="margin" w:tblpXSpec="right" w:tblpY="961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477"/>
        <w:gridCol w:w="2226"/>
      </w:tblGrid>
      <w:tr w:rsidR="00A20A57" w:rsidRPr="00CB003F" w:rsidTr="00A20A57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A20A57" w:rsidRPr="00CB003F" w:rsidRDefault="00A20A57" w:rsidP="00A20A57">
            <w:pPr>
              <w:bidi/>
              <w:spacing w:after="0" w:line="240" w:lineRule="auto"/>
              <w:rPr>
                <w:rFonts w:ascii="Arial" w:hAnsi="Arial" w:cs="B Davat"/>
                <w:bCs/>
              </w:rPr>
            </w:pPr>
            <w:r w:rsidRPr="00CB003F">
              <w:rPr>
                <w:rFonts w:ascii="B Titr" w:cs="B Davat" w:hint="eastAsia"/>
                <w:bCs/>
                <w:rtl/>
              </w:rPr>
              <w:t>مشخصات</w:t>
            </w:r>
            <w:r w:rsidRPr="00CB003F">
              <w:rPr>
                <w:rFonts w:ascii="B Titr" w:cs="B Davat" w:hint="cs"/>
                <w:bCs/>
                <w:rtl/>
              </w:rPr>
              <w:t xml:space="preserve"> ناظر/ ناظرين</w:t>
            </w:r>
          </w:p>
        </w:tc>
      </w:tr>
      <w:tr w:rsidR="00A20A57" w:rsidRPr="00CB003F" w:rsidTr="00A20A57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A20A57" w:rsidRPr="00CB003F" w:rsidRDefault="00A20A57" w:rsidP="00A20A57">
            <w:pPr>
              <w:pStyle w:val="NoSpacing"/>
              <w:bidi/>
              <w:jc w:val="center"/>
              <w:rPr>
                <w:rFonts w:cs="B Davat"/>
                <w:sz w:val="22"/>
                <w:szCs w:val="22"/>
              </w:rPr>
            </w:pP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A20A57" w:rsidRPr="00CB003F" w:rsidRDefault="00A20A57" w:rsidP="00A20A57">
            <w:pPr>
              <w:pStyle w:val="NoSpacing"/>
              <w:bidi/>
              <w:jc w:val="left"/>
              <w:rPr>
                <w:rFonts w:cs="B Davat"/>
                <w:sz w:val="22"/>
                <w:szCs w:val="22"/>
              </w:rPr>
            </w:pPr>
            <w:r w:rsidRPr="00CB003F">
              <w:rPr>
                <w:rFonts w:ascii="Arial" w:hAnsi="Arial" w:cs="B Davat" w:hint="cs"/>
                <w:sz w:val="22"/>
                <w:szCs w:val="22"/>
                <w:rtl/>
                <w:lang w:bidi="ar-SA"/>
              </w:rPr>
              <w:t>نام ناظر/ ناظرين</w:t>
            </w:r>
          </w:p>
        </w:tc>
      </w:tr>
      <w:tr w:rsidR="00A20A57" w:rsidRPr="00CB003F" w:rsidTr="00A20A57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A20A57" w:rsidRPr="00CB003F" w:rsidRDefault="00A20A57" w:rsidP="00A20A57">
            <w:pPr>
              <w:bidi/>
              <w:spacing w:after="0" w:line="240" w:lineRule="auto"/>
              <w:jc w:val="center"/>
              <w:rPr>
                <w:rFonts w:ascii="Arial" w:hAnsi="Arial" w:cs="B Davat"/>
              </w:rPr>
            </w:pP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A20A57" w:rsidRPr="00CB003F" w:rsidRDefault="00A20A57" w:rsidP="00A20A57">
            <w:pPr>
              <w:bidi/>
              <w:spacing w:after="0" w:line="240" w:lineRule="auto"/>
              <w:rPr>
                <w:rFonts w:cs="B Davat"/>
              </w:rPr>
            </w:pPr>
            <w:r w:rsidRPr="00CB003F">
              <w:rPr>
                <w:rFonts w:ascii="Arial" w:hAnsi="Arial" w:cs="B Davat" w:hint="cs"/>
                <w:rtl/>
              </w:rPr>
              <w:t>سمت سازماني</w:t>
            </w:r>
          </w:p>
        </w:tc>
      </w:tr>
      <w:tr w:rsidR="00A20A57" w:rsidRPr="00CB003F" w:rsidTr="00A20A57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A20A57" w:rsidRPr="00CB003F" w:rsidRDefault="00A20A57" w:rsidP="00A20A57">
            <w:pPr>
              <w:bidi/>
              <w:spacing w:after="0" w:line="240" w:lineRule="auto"/>
              <w:jc w:val="center"/>
              <w:rPr>
                <w:rFonts w:ascii="Arial" w:hAnsi="Arial" w:cs="B Davat"/>
                <w:rtl/>
              </w:rPr>
            </w:pP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A20A57" w:rsidRPr="00CB003F" w:rsidRDefault="00A20A57" w:rsidP="00A20A57">
            <w:pPr>
              <w:pStyle w:val="NoSpacing"/>
              <w:bidi/>
              <w:jc w:val="left"/>
              <w:rPr>
                <w:rFonts w:cs="B Davat"/>
                <w:sz w:val="22"/>
                <w:szCs w:val="22"/>
                <w:shd w:val="pct25" w:color="auto" w:fill="auto"/>
              </w:rPr>
            </w:pPr>
            <w:r w:rsidRPr="00CB003F">
              <w:rPr>
                <w:rFonts w:ascii="Arial" w:hAnsi="Arial" w:cs="B Davat" w:hint="eastAsia"/>
                <w:sz w:val="22"/>
                <w:szCs w:val="22"/>
                <w:rtl/>
                <w:lang w:bidi="ar-SA"/>
              </w:rPr>
              <w:t>امضاء</w:t>
            </w:r>
          </w:p>
        </w:tc>
      </w:tr>
    </w:tbl>
    <w:p w:rsidR="008518B0" w:rsidRDefault="008518B0" w:rsidP="00E026E6">
      <w:pPr>
        <w:bidi/>
        <w:spacing w:after="0"/>
        <w:ind w:left="360"/>
        <w:jc w:val="lowKashida"/>
        <w:rPr>
          <w:rFonts w:cs="B Davat"/>
          <w:lang w:bidi="fa-IR"/>
        </w:rPr>
      </w:pPr>
    </w:p>
    <w:p w:rsidR="008518B0" w:rsidRPr="008518B0" w:rsidRDefault="008518B0" w:rsidP="008518B0">
      <w:pPr>
        <w:bidi/>
        <w:rPr>
          <w:rFonts w:cs="B Davat"/>
          <w:lang w:bidi="fa-IR"/>
        </w:rPr>
      </w:pPr>
    </w:p>
    <w:p w:rsidR="008518B0" w:rsidRPr="008518B0" w:rsidRDefault="008518B0" w:rsidP="008518B0">
      <w:pPr>
        <w:bidi/>
        <w:rPr>
          <w:rFonts w:cs="B Davat"/>
          <w:lang w:bidi="fa-IR"/>
        </w:rPr>
      </w:pPr>
    </w:p>
    <w:p w:rsidR="008518B0" w:rsidRPr="008518B0" w:rsidRDefault="008518B0" w:rsidP="008518B0">
      <w:pPr>
        <w:bidi/>
        <w:rPr>
          <w:rFonts w:cs="B Davat"/>
          <w:lang w:bidi="fa-IR"/>
        </w:rPr>
      </w:pPr>
    </w:p>
    <w:sectPr w:rsidR="008518B0" w:rsidRPr="008518B0" w:rsidSect="00951DFF">
      <w:headerReference w:type="default" r:id="rId8"/>
      <w:footerReference w:type="even" r:id="rId9"/>
      <w:footerReference w:type="default" r:id="rId10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4B0F" w:rsidRPr="007D7AC6" w:rsidRDefault="000D4B0F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0">
    <w:p w:rsidR="000D4B0F" w:rsidRPr="007D7AC6" w:rsidRDefault="000D4B0F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3F473D">
        <w:pPr>
          <w:pStyle w:val="Footer"/>
          <w:jc w:val="center"/>
        </w:pPr>
        <w:r>
          <w:fldChar w:fldCharType="begin"/>
        </w:r>
        <w:r w:rsidR="009E1757">
          <w:instrText xml:space="preserve"> PAGE   \* MERGEFORMAT </w:instrText>
        </w:r>
        <w:r>
          <w:fldChar w:fldCharType="separate"/>
        </w:r>
        <w:r w:rsidR="00CB7FD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  <w:rPr>
        <w:lang w:bidi="fa-IR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3F473D">
        <w:pPr>
          <w:pStyle w:val="Footer"/>
          <w:jc w:val="center"/>
        </w:pPr>
        <w:r>
          <w:fldChar w:fldCharType="begin"/>
        </w:r>
        <w:r w:rsidR="009E1757">
          <w:instrText xml:space="preserve"> PAGE   \* MERGEFORMAT </w:instrText>
        </w:r>
        <w:r>
          <w:fldChar w:fldCharType="separate"/>
        </w:r>
        <w:r w:rsidR="006C6A1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4B0F" w:rsidRPr="007D7AC6" w:rsidRDefault="000D4B0F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0">
    <w:p w:rsidR="000D4B0F" w:rsidRPr="007D7AC6" w:rsidRDefault="000D4B0F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7FD7" w:rsidRPr="00AE1C55" w:rsidRDefault="00CB7FD7" w:rsidP="00CB7FD7">
    <w:pPr>
      <w:pStyle w:val="Header"/>
      <w:rPr>
        <w:rFonts w:cs="Nazanin"/>
        <w:b/>
        <w:bCs/>
        <w:rtl/>
        <w:lang w:bidi="fa-IR"/>
      </w:rPr>
    </w:pPr>
  </w:p>
  <w:p w:rsidR="00CB7FD7" w:rsidRDefault="00CB7FD7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5015B"/>
    <w:rsid w:val="000913BA"/>
    <w:rsid w:val="000943C3"/>
    <w:rsid w:val="000D4B0F"/>
    <w:rsid w:val="000D51C4"/>
    <w:rsid w:val="000D6120"/>
    <w:rsid w:val="000E2527"/>
    <w:rsid w:val="000E4BFC"/>
    <w:rsid w:val="000E6A57"/>
    <w:rsid w:val="00122629"/>
    <w:rsid w:val="0016454D"/>
    <w:rsid w:val="00167EFC"/>
    <w:rsid w:val="00192615"/>
    <w:rsid w:val="001A3894"/>
    <w:rsid w:val="001A412A"/>
    <w:rsid w:val="001C6B17"/>
    <w:rsid w:val="00232411"/>
    <w:rsid w:val="00241A6F"/>
    <w:rsid w:val="00252CBD"/>
    <w:rsid w:val="00284022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56E7E"/>
    <w:rsid w:val="003719A1"/>
    <w:rsid w:val="00376B6C"/>
    <w:rsid w:val="00381341"/>
    <w:rsid w:val="00385224"/>
    <w:rsid w:val="003A1B5F"/>
    <w:rsid w:val="003F473D"/>
    <w:rsid w:val="0040157D"/>
    <w:rsid w:val="00410D64"/>
    <w:rsid w:val="00414208"/>
    <w:rsid w:val="0042518A"/>
    <w:rsid w:val="00427665"/>
    <w:rsid w:val="00436C20"/>
    <w:rsid w:val="00486C0C"/>
    <w:rsid w:val="004871FE"/>
    <w:rsid w:val="004B7531"/>
    <w:rsid w:val="004C1E34"/>
    <w:rsid w:val="004C59BC"/>
    <w:rsid w:val="004C6E3C"/>
    <w:rsid w:val="004E12A5"/>
    <w:rsid w:val="004E425D"/>
    <w:rsid w:val="004E46C0"/>
    <w:rsid w:val="004F01EC"/>
    <w:rsid w:val="005057DF"/>
    <w:rsid w:val="00512E09"/>
    <w:rsid w:val="00525679"/>
    <w:rsid w:val="00542A0A"/>
    <w:rsid w:val="00556A06"/>
    <w:rsid w:val="005A7ED4"/>
    <w:rsid w:val="005B08B4"/>
    <w:rsid w:val="005C4F4B"/>
    <w:rsid w:val="005D0F20"/>
    <w:rsid w:val="00616A96"/>
    <w:rsid w:val="00617154"/>
    <w:rsid w:val="00665C28"/>
    <w:rsid w:val="00693F6B"/>
    <w:rsid w:val="006A51DE"/>
    <w:rsid w:val="006C6A1A"/>
    <w:rsid w:val="006D66F4"/>
    <w:rsid w:val="006F381D"/>
    <w:rsid w:val="006F7874"/>
    <w:rsid w:val="00713C03"/>
    <w:rsid w:val="00731E3E"/>
    <w:rsid w:val="00751E3A"/>
    <w:rsid w:val="00760FA0"/>
    <w:rsid w:val="00761498"/>
    <w:rsid w:val="007773AA"/>
    <w:rsid w:val="007B79C6"/>
    <w:rsid w:val="007D2428"/>
    <w:rsid w:val="007D52D3"/>
    <w:rsid w:val="007D7AC6"/>
    <w:rsid w:val="008048B9"/>
    <w:rsid w:val="00804AEF"/>
    <w:rsid w:val="00827908"/>
    <w:rsid w:val="00827AA0"/>
    <w:rsid w:val="0083550D"/>
    <w:rsid w:val="008477FC"/>
    <w:rsid w:val="008518B0"/>
    <w:rsid w:val="0087325C"/>
    <w:rsid w:val="00873540"/>
    <w:rsid w:val="0089044F"/>
    <w:rsid w:val="00894FD9"/>
    <w:rsid w:val="008A1415"/>
    <w:rsid w:val="008C071F"/>
    <w:rsid w:val="008C1C07"/>
    <w:rsid w:val="008D6AAB"/>
    <w:rsid w:val="00903843"/>
    <w:rsid w:val="00913D37"/>
    <w:rsid w:val="00951DFF"/>
    <w:rsid w:val="00965465"/>
    <w:rsid w:val="009B7097"/>
    <w:rsid w:val="009E099A"/>
    <w:rsid w:val="009E1757"/>
    <w:rsid w:val="009F0535"/>
    <w:rsid w:val="00A20A57"/>
    <w:rsid w:val="00A32A35"/>
    <w:rsid w:val="00A40D61"/>
    <w:rsid w:val="00A53A0E"/>
    <w:rsid w:val="00A54F0F"/>
    <w:rsid w:val="00A56253"/>
    <w:rsid w:val="00A66957"/>
    <w:rsid w:val="00A933A1"/>
    <w:rsid w:val="00AA0B4F"/>
    <w:rsid w:val="00AB1671"/>
    <w:rsid w:val="00AC26E6"/>
    <w:rsid w:val="00AE1C55"/>
    <w:rsid w:val="00AE56A2"/>
    <w:rsid w:val="00AE6C99"/>
    <w:rsid w:val="00B05A9A"/>
    <w:rsid w:val="00B11F90"/>
    <w:rsid w:val="00B75D2F"/>
    <w:rsid w:val="00B84CE9"/>
    <w:rsid w:val="00B86A6B"/>
    <w:rsid w:val="00B912A0"/>
    <w:rsid w:val="00B92D68"/>
    <w:rsid w:val="00BA0818"/>
    <w:rsid w:val="00BA21E5"/>
    <w:rsid w:val="00BB5658"/>
    <w:rsid w:val="00BC146E"/>
    <w:rsid w:val="00BE4C2A"/>
    <w:rsid w:val="00BF0C10"/>
    <w:rsid w:val="00C263C8"/>
    <w:rsid w:val="00C431FC"/>
    <w:rsid w:val="00C45C6A"/>
    <w:rsid w:val="00C56932"/>
    <w:rsid w:val="00C620CC"/>
    <w:rsid w:val="00C73181"/>
    <w:rsid w:val="00CB003F"/>
    <w:rsid w:val="00CB7530"/>
    <w:rsid w:val="00CB7FD7"/>
    <w:rsid w:val="00D01709"/>
    <w:rsid w:val="00D21EFA"/>
    <w:rsid w:val="00D3060F"/>
    <w:rsid w:val="00D85C42"/>
    <w:rsid w:val="00D9594C"/>
    <w:rsid w:val="00DC0C23"/>
    <w:rsid w:val="00DE2611"/>
    <w:rsid w:val="00E00523"/>
    <w:rsid w:val="00E00777"/>
    <w:rsid w:val="00E026E6"/>
    <w:rsid w:val="00E0761C"/>
    <w:rsid w:val="00E22169"/>
    <w:rsid w:val="00E33F5F"/>
    <w:rsid w:val="00E34443"/>
    <w:rsid w:val="00E97442"/>
    <w:rsid w:val="00EA2ABA"/>
    <w:rsid w:val="00EB5D88"/>
    <w:rsid w:val="00ED5C59"/>
    <w:rsid w:val="00ED7D95"/>
    <w:rsid w:val="00EF5AFE"/>
    <w:rsid w:val="00F06310"/>
    <w:rsid w:val="00F461B0"/>
    <w:rsid w:val="00F54153"/>
    <w:rsid w:val="00F60374"/>
    <w:rsid w:val="00F80C49"/>
    <w:rsid w:val="00F92F77"/>
    <w:rsid w:val="00FA7A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6253"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7180EE-6A0F-4029-8B28-3A13965F1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970</Words>
  <Characters>553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p</cp:lastModifiedBy>
  <cp:revision>22</cp:revision>
  <cp:lastPrinted>2022-09-21T04:56:00Z</cp:lastPrinted>
  <dcterms:created xsi:type="dcterms:W3CDTF">2019-04-22T08:22:00Z</dcterms:created>
  <dcterms:modified xsi:type="dcterms:W3CDTF">2022-09-21T04:56:00Z</dcterms:modified>
</cp:coreProperties>
</file>